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:rsidRPr="00D220B8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0B6EF4C6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proofErr w:type="gramStart"/>
            <w:r w:rsidR="004144F9" w:rsidRPr="00D220B8">
              <w:rPr>
                <w:highlight w:val="red"/>
                <w:u w:val="single"/>
              </w:rPr>
              <w:t>23</w:t>
            </w:r>
            <w:r w:rsidR="00D220B8">
              <w:rPr>
                <w:highlight w:val="red"/>
                <w:u w:val="single"/>
              </w:rPr>
              <w:t>th</w:t>
            </w:r>
            <w:proofErr w:type="gramEnd"/>
            <w:r w:rsidR="00D220B8">
              <w:rPr>
                <w:highlight w:val="red"/>
                <w:u w:val="single"/>
              </w:rPr>
              <w:t xml:space="preserve"> </w:t>
            </w:r>
            <w:r w:rsidR="00D220B8" w:rsidRPr="00D220B8">
              <w:rPr>
                <w:highlight w:val="red"/>
                <w:u w:val="single"/>
              </w:rPr>
              <w:t>December 2022</w:t>
            </w:r>
          </w:p>
        </w:tc>
      </w:tr>
      <w:tr w:rsidR="005D1AC7" w:rsidRPr="004144F9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5D639228" w:rsidR="005D1AC7" w:rsidRPr="00DF288C" w:rsidRDefault="006F20F1" w:rsidP="00CC4317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5953" w:type="dxa"/>
          </w:tcPr>
          <w:p w14:paraId="65711B31" w14:textId="711E6750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</w:t>
            </w:r>
            <w:r w:rsidR="004144F9">
              <w:rPr>
                <w:highlight w:val="yellow"/>
              </w:rPr>
              <w:t>10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71D6911F" w:rsidR="005D1AC7" w:rsidRDefault="002B68AD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133B6D">
              <w:t xml:space="preserve"> and exercise 2.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50667168" w14:textId="0FC58B02" w:rsidR="005B54D0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="005B54D0" w:rsidRPr="005B54D0">
        <w:rPr>
          <w:bCs/>
          <w:sz w:val="23"/>
          <w:szCs w:val="23"/>
          <w:lang w:val="en-GB"/>
        </w:rPr>
        <w:t xml:space="preserve">Starting from the Exercise 1 of LAB </w:t>
      </w:r>
      <w:r w:rsidR="006242BB">
        <w:rPr>
          <w:bCs/>
          <w:sz w:val="23"/>
          <w:szCs w:val="23"/>
          <w:lang w:val="en-GB"/>
        </w:rPr>
        <w:t>9</w:t>
      </w:r>
      <w:r w:rsidR="005B54D0" w:rsidRPr="005B54D0">
        <w:rPr>
          <w:bCs/>
          <w:sz w:val="23"/>
          <w:szCs w:val="23"/>
          <w:lang w:val="en-GB"/>
        </w:rPr>
        <w:t xml:space="preserve">, </w:t>
      </w:r>
      <w:r w:rsidR="00F271E7">
        <w:rPr>
          <w:bCs/>
          <w:sz w:val="23"/>
          <w:szCs w:val="23"/>
          <w:lang w:val="en-GB"/>
        </w:rPr>
        <w:t>enhance the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proofErr w:type="gramStart"/>
      <w:r w:rsidR="00F271E7">
        <w:rPr>
          <w:sz w:val="23"/>
          <w:szCs w:val="23"/>
          <w:lang w:val="en-GB"/>
        </w:rPr>
        <w:t>in order to</w:t>
      </w:r>
      <w:proofErr w:type="gramEnd"/>
      <w:r w:rsidR="00F271E7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>handle</w:t>
      </w:r>
      <w:r w:rsidR="009A3BC3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 xml:space="preserve">the </w:t>
      </w:r>
      <w:r w:rsidR="005B54D0" w:rsidRPr="005B54D0">
        <w:rPr>
          <w:sz w:val="23"/>
          <w:szCs w:val="23"/>
          <w:u w:val="single"/>
          <w:lang w:val="en-GB"/>
        </w:rPr>
        <w:t>bouncing</w:t>
      </w:r>
      <w:r w:rsidR="00C55964">
        <w:rPr>
          <w:sz w:val="23"/>
          <w:szCs w:val="23"/>
          <w:u w:val="single"/>
          <w:lang w:val="en-GB"/>
        </w:rPr>
        <w:t xml:space="preserve"> and </w:t>
      </w:r>
      <w:r w:rsidR="005B54D0" w:rsidRPr="005B54D0">
        <w:rPr>
          <w:sz w:val="23"/>
          <w:szCs w:val="23"/>
          <w:u w:val="single"/>
          <w:lang w:val="en-GB"/>
        </w:rPr>
        <w:t>debouncing</w:t>
      </w:r>
      <w:r w:rsidR="005B54D0">
        <w:rPr>
          <w:sz w:val="23"/>
          <w:szCs w:val="23"/>
          <w:lang w:val="en-GB"/>
        </w:rPr>
        <w:t xml:space="preserve"> effects of the buttons.</w:t>
      </w:r>
    </w:p>
    <w:p w14:paraId="3C254493" w14:textId="47B52399" w:rsidR="005B54D0" w:rsidRDefault="00446BB4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337452" wp14:editId="38C82C99">
            <wp:simplePos x="0" y="0"/>
            <wp:positionH relativeFrom="column">
              <wp:posOffset>-186690</wp:posOffset>
            </wp:positionH>
            <wp:positionV relativeFrom="paragraph">
              <wp:posOffset>203200</wp:posOffset>
            </wp:positionV>
            <wp:extent cx="3305175" cy="2528570"/>
            <wp:effectExtent l="0" t="0" r="9525" b="508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DC3E8" w14:textId="6CD68926" w:rsidR="00446BB4" w:rsidRDefault="00C5596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="00B344B8" w:rsidRPr="005B54D0">
        <w:rPr>
          <w:bCs/>
          <w:sz w:val="23"/>
          <w:szCs w:val="23"/>
          <w:lang w:val="en-GB"/>
        </w:rPr>
        <w:t>mplement</w:t>
      </w:r>
      <w:r w:rsidR="00B344B8" w:rsidRPr="00B92F6D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r w:rsidR="00E05DA9">
        <w:rPr>
          <w:sz w:val="23"/>
          <w:szCs w:val="23"/>
          <w:lang w:val="en-GB"/>
        </w:rPr>
        <w:t>n</w:t>
      </w:r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="00155C63" w:rsidRPr="00485F3C">
        <w:rPr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</w:t>
      </w:r>
      <w:proofErr w:type="spellStart"/>
      <w:r w:rsidR="0047508A">
        <w:rPr>
          <w:sz w:val="23"/>
          <w:szCs w:val="23"/>
          <w:lang w:val="en-GB"/>
        </w:rPr>
        <w:t>T</w:t>
      </w:r>
      <w:proofErr w:type="spellEnd"/>
      <w:r w:rsidR="0047508A">
        <w:rPr>
          <w:sz w:val="23"/>
          <w:szCs w:val="23"/>
          <w:lang w:val="en-GB"/>
        </w:rPr>
        <w:t xml:space="preserve"> 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 xml:space="preserve">, which shows a different </w:t>
      </w:r>
      <w:proofErr w:type="spellStart"/>
      <w:r w:rsidR="00401FC5">
        <w:rPr>
          <w:sz w:val="23"/>
          <w:szCs w:val="23"/>
          <w:lang w:val="en-GB"/>
        </w:rPr>
        <w:t>behavior</w:t>
      </w:r>
      <w:proofErr w:type="spellEnd"/>
      <w:r w:rsidR="00401FC5">
        <w:rPr>
          <w:sz w:val="23"/>
          <w:szCs w:val="23"/>
          <w:lang w:val="en-GB"/>
        </w:rPr>
        <w:t xml:space="preserve"> (non-linear).</w:t>
      </w:r>
    </w:p>
    <w:p w14:paraId="3967087D" w14:textId="77777777" w:rsidR="00446BB4" w:rsidRDefault="00446BB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14:paraId="1A0D3B09" w14:textId="5848B464" w:rsidR="0047508A" w:rsidRPr="006B3DFC" w:rsidRDefault="00187FB7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r w:rsidR="00B27BD5">
        <w:rPr>
          <w:sz w:val="23"/>
          <w:szCs w:val="23"/>
          <w:lang w:val="en-GB"/>
        </w:rPr>
        <w:t xml:space="preserve">LANDTIGER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14:paraId="67D16493" w14:textId="0177F421" w:rsidR="00B344B8" w:rsidRPr="007F30ED" w:rsidRDefault="00D96319" w:rsidP="00D90EBF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F5CF" w14:textId="79448C37" w:rsidR="00D90EBF" w:rsidRDefault="006B3DFC" w:rsidP="006B3DFC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="007F527E" w:rsidRP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="007F527E" w:rsidRPr="007F527E">
        <w:rPr>
          <w:lang w:val="en-US"/>
        </w:rPr>
        <w:t xml:space="preserve"> </w:t>
      </w:r>
      <w:r w:rsidR="007F527E" w:rsidRP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="00187FB7" w:rsidRPr="00401FC5">
        <w:rPr>
          <w:u w:val="single"/>
          <w:lang w:val="en-US" w:eastAsia="en-GB"/>
        </w:rPr>
        <w:t xml:space="preserve">You are requested to experimentally determine the </w:t>
      </w:r>
      <w:r w:rsidR="00401FC5" w:rsidRP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14:paraId="25CE433F" w14:textId="77777777" w:rsidR="00E869B1" w:rsidRDefault="00E869B1" w:rsidP="006B3DFC">
      <w:pPr>
        <w:autoSpaceDE w:val="0"/>
        <w:autoSpaceDN w:val="0"/>
        <w:adjustRightInd w:val="0"/>
        <w:rPr>
          <w:lang w:val="en-US" w:eastAsia="en-GB"/>
        </w:rPr>
      </w:pPr>
    </w:p>
    <w:p w14:paraId="5C070A50" w14:textId="4BADE420" w:rsidR="00B344B8" w:rsidRPr="006F12C6" w:rsidRDefault="00D96319" w:rsidP="006F12C6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27B602DA">
            <wp:extent cx="4385246" cy="158611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20633" cy="159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9496" w14:textId="3A1B0E11" w:rsidR="00B344B8" w:rsidRPr="007F30ED" w:rsidRDefault="00B344B8" w:rsidP="00C55964">
      <w:pPr>
        <w:autoSpaceDE w:val="0"/>
        <w:autoSpaceDN w:val="0"/>
        <w:adjustRightInd w:val="0"/>
        <w:rPr>
          <w:b/>
          <w:bCs/>
          <w:lang w:eastAsia="en-GB"/>
        </w:rPr>
      </w:pPr>
    </w:p>
    <w:p w14:paraId="122839DA" w14:textId="56A7C856" w:rsidR="00C63BD9" w:rsidRPr="00401FC5" w:rsidRDefault="00401FC5" w:rsidP="00C55964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  <w:r>
        <w:rPr>
          <w:lang w:val="en-GB" w:eastAsia="en-GB"/>
        </w:rPr>
        <w:t>Extend</w:t>
      </w:r>
      <w:r w:rsidR="00B344B8" w:rsidRP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="00B344B8" w:rsidRP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="00C63BD9" w:rsidRPr="0061705E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14:paraId="5FECCB7E" w14:textId="77777777" w:rsidR="006F12C6" w:rsidRPr="00C55964" w:rsidRDefault="006F12C6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165"/>
        <w:gridCol w:w="2055"/>
        <w:gridCol w:w="1567"/>
        <w:gridCol w:w="2055"/>
        <w:gridCol w:w="1786"/>
      </w:tblGrid>
      <w:tr w:rsidR="00401FC5" w14:paraId="6FE6386F" w14:textId="7058DB85" w:rsidTr="00401FC5">
        <w:tc>
          <w:tcPr>
            <w:tcW w:w="2165" w:type="dxa"/>
          </w:tcPr>
          <w:p w14:paraId="5AB8B922" w14:textId="3E0C2BEC" w:rsidR="00401FC5" w:rsidRDefault="00401FC5" w:rsidP="00B344B8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lastRenderedPageBreak/>
              <w:t>Brightness [%]</w:t>
            </w:r>
          </w:p>
        </w:tc>
        <w:tc>
          <w:tcPr>
            <w:tcW w:w="2055" w:type="dxa"/>
          </w:tcPr>
          <w:p w14:paraId="7BA327DD" w14:textId="28C45A76" w:rsidR="00401FC5" w:rsidRDefault="00401FC5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</w:tcPr>
          <w:p w14:paraId="4FF3308C" w14:textId="36A7151A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</w:tcPr>
          <w:p w14:paraId="3D3D334F" w14:textId="6E61BD46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</w:tcPr>
          <w:p w14:paraId="1BEA7DE5" w14:textId="0F8941F9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FF</w:t>
            </w:r>
          </w:p>
        </w:tc>
      </w:tr>
      <w:tr w:rsidR="004D41AA" w14:paraId="6DF9F884" w14:textId="0DEC8858" w:rsidTr="00401FC5">
        <w:tc>
          <w:tcPr>
            <w:tcW w:w="2165" w:type="dxa"/>
          </w:tcPr>
          <w:p w14:paraId="6E0FF940" w14:textId="463851D9" w:rsidR="004D41AA" w:rsidRPr="00B344B8" w:rsidRDefault="004D41AA" w:rsidP="004D41AA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25</w:t>
            </w:r>
          </w:p>
        </w:tc>
        <w:tc>
          <w:tcPr>
            <w:tcW w:w="2055" w:type="dxa"/>
          </w:tcPr>
          <w:p w14:paraId="75DA010F" w14:textId="58A9C6C8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</w:t>
            </w:r>
            <w:r w:rsidR="00B865D7">
              <w:rPr>
                <w:b/>
                <w:bCs/>
                <w:lang w:val="en-GB" w:eastAsia="en-GB"/>
              </w:rPr>
              <w:t>000</w:t>
            </w:r>
            <w:r w:rsidR="00AB5679">
              <w:rPr>
                <w:b/>
                <w:bCs/>
                <w:lang w:val="en-GB" w:eastAsia="en-GB"/>
              </w:rPr>
              <w:t>0</w:t>
            </w:r>
            <w:r w:rsidR="00512AB4">
              <w:rPr>
                <w:b/>
                <w:bCs/>
                <w:lang w:val="en-GB" w:eastAsia="en-GB"/>
              </w:rPr>
              <w:t>1D4C</w:t>
            </w:r>
          </w:p>
        </w:tc>
        <w:tc>
          <w:tcPr>
            <w:tcW w:w="1567" w:type="dxa"/>
          </w:tcPr>
          <w:p w14:paraId="1AA6AB95" w14:textId="1690CDB9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</w:t>
            </w:r>
            <w:r w:rsidR="00512AB4">
              <w:rPr>
                <w:b/>
                <w:bCs/>
                <w:lang w:val="en-GB" w:eastAsia="en-GB"/>
              </w:rPr>
              <w:t>0000</w:t>
            </w:r>
            <w:r>
              <w:rPr>
                <w:b/>
                <w:bCs/>
                <w:lang w:val="en-GB" w:eastAsia="en-GB"/>
              </w:rPr>
              <w:t>7530</w:t>
            </w:r>
          </w:p>
        </w:tc>
        <w:tc>
          <w:tcPr>
            <w:tcW w:w="2055" w:type="dxa"/>
          </w:tcPr>
          <w:p w14:paraId="4767A38B" w14:textId="5BB08E5A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</w:t>
            </w:r>
            <w:r w:rsidR="00512AB4">
              <w:rPr>
                <w:b/>
                <w:bCs/>
                <w:lang w:val="en-GB" w:eastAsia="en-GB"/>
              </w:rPr>
              <w:t>3</w:t>
            </w:r>
            <w:r>
              <w:rPr>
                <w:b/>
                <w:bCs/>
                <w:lang w:val="en-GB" w:eastAsia="en-GB"/>
              </w:rPr>
              <w:t xml:space="preserve">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46375CC1" w14:textId="7CEB5FA2" w:rsidR="004D41AA" w:rsidRDefault="00512AB4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9</w:t>
            </w:r>
            <w:r w:rsidR="004D41AA">
              <w:rPr>
                <w:b/>
                <w:bCs/>
                <w:lang w:val="en-GB" w:eastAsia="en-GB"/>
              </w:rPr>
              <w:t xml:space="preserve"> </w:t>
            </w:r>
            <w:proofErr w:type="spellStart"/>
            <w:r w:rsidR="004D41AA"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  <w:tr w:rsidR="004D41AA" w14:paraId="57C25627" w14:textId="54EE2836" w:rsidTr="00401FC5">
        <w:tc>
          <w:tcPr>
            <w:tcW w:w="2165" w:type="dxa"/>
          </w:tcPr>
          <w:p w14:paraId="29BFC4CF" w14:textId="6992FF68" w:rsidR="004D41AA" w:rsidRPr="00B344B8" w:rsidRDefault="004D41AA" w:rsidP="004D41AA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</w:tcPr>
          <w:p w14:paraId="3CEDFF8F" w14:textId="547D9F99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</w:t>
            </w:r>
            <w:r w:rsidR="00B865D7">
              <w:rPr>
                <w:b/>
                <w:bCs/>
                <w:lang w:val="en-GB" w:eastAsia="en-GB"/>
              </w:rPr>
              <w:t>0000</w:t>
            </w:r>
            <w:r w:rsidR="00512AB4">
              <w:rPr>
                <w:b/>
                <w:bCs/>
                <w:lang w:val="en-GB" w:eastAsia="en-GB"/>
              </w:rPr>
              <w:t>3A98</w:t>
            </w:r>
          </w:p>
        </w:tc>
        <w:tc>
          <w:tcPr>
            <w:tcW w:w="1567" w:type="dxa"/>
          </w:tcPr>
          <w:p w14:paraId="3BDFAD7E" w14:textId="37A36797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</w:t>
            </w:r>
            <w:r w:rsidR="00512AB4">
              <w:rPr>
                <w:b/>
                <w:bCs/>
                <w:lang w:val="en-GB" w:eastAsia="en-GB"/>
              </w:rPr>
              <w:t>0000</w:t>
            </w:r>
            <w:r>
              <w:rPr>
                <w:b/>
                <w:bCs/>
                <w:lang w:val="en-GB" w:eastAsia="en-GB"/>
              </w:rPr>
              <w:t>7530</w:t>
            </w:r>
          </w:p>
        </w:tc>
        <w:tc>
          <w:tcPr>
            <w:tcW w:w="2055" w:type="dxa"/>
          </w:tcPr>
          <w:p w14:paraId="1171D9EF" w14:textId="55762F54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</w:t>
            </w:r>
            <w:r w:rsidR="00512AB4">
              <w:rPr>
                <w:b/>
                <w:bCs/>
                <w:lang w:val="en-GB" w:eastAsia="en-GB"/>
              </w:rPr>
              <w:t xml:space="preserve">6 </w:t>
            </w:r>
            <w:proofErr w:type="spellStart"/>
            <w:r w:rsidR="00ED17F4"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4F898020" w14:textId="6FB76FA8" w:rsidR="004D41AA" w:rsidRDefault="00512AB4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6</w:t>
            </w:r>
            <w:r w:rsidR="004D41AA">
              <w:rPr>
                <w:b/>
                <w:bCs/>
                <w:lang w:val="en-GB" w:eastAsia="en-GB"/>
              </w:rPr>
              <w:t xml:space="preserve"> </w:t>
            </w:r>
            <w:proofErr w:type="spellStart"/>
            <w:r w:rsidR="004D41AA"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  <w:tr w:rsidR="004D41AA" w14:paraId="69A9DC10" w14:textId="690523AA" w:rsidTr="00401FC5">
        <w:tc>
          <w:tcPr>
            <w:tcW w:w="2165" w:type="dxa"/>
          </w:tcPr>
          <w:p w14:paraId="556FF613" w14:textId="59696661" w:rsidR="004D41AA" w:rsidRPr="00B344B8" w:rsidRDefault="004D41AA" w:rsidP="004D41AA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</w:tcPr>
          <w:p w14:paraId="434023EC" w14:textId="2AC170EB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</w:t>
            </w:r>
            <w:r w:rsidR="00B865D7">
              <w:rPr>
                <w:b/>
                <w:bCs/>
                <w:lang w:val="en-GB" w:eastAsia="en-GB"/>
              </w:rPr>
              <w:t>0000</w:t>
            </w:r>
            <w:r w:rsidR="00512AB4">
              <w:rPr>
                <w:b/>
                <w:bCs/>
                <w:lang w:val="en-GB" w:eastAsia="en-GB"/>
              </w:rPr>
              <w:t>57E4</w:t>
            </w:r>
          </w:p>
        </w:tc>
        <w:tc>
          <w:tcPr>
            <w:tcW w:w="1567" w:type="dxa"/>
          </w:tcPr>
          <w:p w14:paraId="63F8DA61" w14:textId="613674A1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</w:t>
            </w:r>
            <w:r w:rsidR="00512AB4">
              <w:rPr>
                <w:b/>
                <w:bCs/>
                <w:lang w:val="en-GB" w:eastAsia="en-GB"/>
              </w:rPr>
              <w:t>0000</w:t>
            </w:r>
            <w:r>
              <w:rPr>
                <w:b/>
                <w:bCs/>
                <w:lang w:val="en-GB" w:eastAsia="en-GB"/>
              </w:rPr>
              <w:t>7530</w:t>
            </w:r>
          </w:p>
        </w:tc>
        <w:tc>
          <w:tcPr>
            <w:tcW w:w="2055" w:type="dxa"/>
          </w:tcPr>
          <w:p w14:paraId="0EAEF997" w14:textId="4ACC1D36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</w:t>
            </w:r>
            <w:r w:rsidR="00512AB4">
              <w:rPr>
                <w:b/>
                <w:bCs/>
                <w:lang w:val="en-GB" w:eastAsia="en-GB"/>
              </w:rPr>
              <w:t>9</w:t>
            </w:r>
            <w:r>
              <w:rPr>
                <w:b/>
                <w:bCs/>
                <w:lang w:val="en-GB" w:eastAsia="en-GB"/>
              </w:rPr>
              <w:t xml:space="preserve">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05361B03" w14:textId="332E1171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</w:t>
            </w:r>
            <w:r w:rsidR="00512AB4">
              <w:rPr>
                <w:b/>
                <w:bCs/>
                <w:lang w:val="en-GB" w:eastAsia="en-GB"/>
              </w:rPr>
              <w:t>3</w:t>
            </w:r>
            <w:r>
              <w:rPr>
                <w:b/>
                <w:bCs/>
                <w:lang w:val="en-GB" w:eastAsia="en-GB"/>
              </w:rPr>
              <w:t xml:space="preserve">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  <w:tr w:rsidR="004D41AA" w14:paraId="7A253257" w14:textId="07B6E4EF" w:rsidTr="00401FC5">
        <w:tc>
          <w:tcPr>
            <w:tcW w:w="2165" w:type="dxa"/>
          </w:tcPr>
          <w:p w14:paraId="346C3338" w14:textId="31295F56" w:rsidR="004D41AA" w:rsidRPr="00B344B8" w:rsidRDefault="004D41AA" w:rsidP="004D41AA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</w:tcPr>
          <w:p w14:paraId="35F5CA47" w14:textId="0106D791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</w:t>
            </w:r>
            <w:r w:rsidR="00B865D7">
              <w:rPr>
                <w:b/>
                <w:bCs/>
                <w:lang w:val="en-GB" w:eastAsia="en-GB"/>
              </w:rPr>
              <w:t>0000</w:t>
            </w:r>
            <w:r w:rsidR="00B75C01">
              <w:rPr>
                <w:b/>
                <w:bCs/>
                <w:lang w:val="en-GB" w:eastAsia="en-GB"/>
              </w:rPr>
              <w:t>7531</w:t>
            </w:r>
          </w:p>
        </w:tc>
        <w:tc>
          <w:tcPr>
            <w:tcW w:w="1567" w:type="dxa"/>
          </w:tcPr>
          <w:p w14:paraId="625A6E51" w14:textId="115782D2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</w:t>
            </w:r>
            <w:r w:rsidR="00512AB4">
              <w:rPr>
                <w:b/>
                <w:bCs/>
                <w:lang w:val="en-GB" w:eastAsia="en-GB"/>
              </w:rPr>
              <w:t>0000</w:t>
            </w:r>
            <w:r>
              <w:rPr>
                <w:b/>
                <w:bCs/>
                <w:lang w:val="en-GB" w:eastAsia="en-GB"/>
              </w:rPr>
              <w:t>7530</w:t>
            </w:r>
          </w:p>
        </w:tc>
        <w:tc>
          <w:tcPr>
            <w:tcW w:w="2055" w:type="dxa"/>
          </w:tcPr>
          <w:p w14:paraId="315DE4F4" w14:textId="1635A7ED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1.2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0E796A10" w14:textId="4876D2DD" w:rsidR="004D41AA" w:rsidRDefault="004D41AA" w:rsidP="004D41AA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0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</w:tbl>
    <w:p w14:paraId="72F5CD31" w14:textId="311054DF" w:rsidR="00B60D00" w:rsidRPr="00C55964" w:rsidRDefault="00B60D00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14:paraId="36C3C6D3" w14:textId="77777777" w:rsidR="00F845CF" w:rsidRDefault="00107E24" w:rsidP="00DC65A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14:paraId="5ACDBA26" w14:textId="5458B8B9" w:rsidR="00DC65AF" w:rsidRDefault="00251563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14:paraId="29D01167" w14:textId="6465C6EE" w:rsidR="00F845CF" w:rsidRDefault="00E9156C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="00F845CF" w:rsidRP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="00F845CF" w:rsidRP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="00F845CF" w:rsidRP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14:paraId="056E80F4" w14:textId="5A4B9CE7" w:rsidR="00057EFA" w:rsidRDefault="00057EFA" w:rsidP="00B340D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14:paraId="43220CD4" w14:textId="46E07E53" w:rsidR="00057EFA" w:rsidRDefault="00057EFA" w:rsidP="00057EFA">
      <w:pPr>
        <w:pStyle w:val="Default"/>
        <w:ind w:left="360"/>
        <w:jc w:val="both"/>
        <w:rPr>
          <w:sz w:val="23"/>
          <w:szCs w:val="23"/>
          <w:lang w:val="en-GB"/>
        </w:rPr>
      </w:pPr>
    </w:p>
    <w:p w14:paraId="63A75E41" w14:textId="086E9E94" w:rsidR="00E9156C" w:rsidRDefault="00057EFA" w:rsidP="00E9156C">
      <w:pPr>
        <w:pStyle w:val="Default"/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7ADDC784">
            <wp:simplePos x="0" y="0"/>
            <wp:positionH relativeFrom="column">
              <wp:posOffset>451485</wp:posOffset>
            </wp:positionH>
            <wp:positionV relativeFrom="paragraph">
              <wp:posOffset>7810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C63C4E" w14:textId="4E043A14" w:rsidR="00855A9E" w:rsidRPr="00855A9E" w:rsidRDefault="00855A9E" w:rsidP="00855A9E">
      <w:pPr>
        <w:rPr>
          <w:lang w:val="en-GB" w:bidi="ar-SA"/>
        </w:rPr>
      </w:pPr>
    </w:p>
    <w:p w14:paraId="1334DE85" w14:textId="6E495234" w:rsidR="00855A9E" w:rsidRPr="00855A9E" w:rsidRDefault="00855A9E" w:rsidP="00855A9E">
      <w:pPr>
        <w:rPr>
          <w:lang w:val="en-GB" w:bidi="ar-SA"/>
        </w:rPr>
      </w:pPr>
    </w:p>
    <w:p w14:paraId="0DE39672" w14:textId="6F0F4923" w:rsidR="00855A9E" w:rsidRPr="00855A9E" w:rsidRDefault="00855A9E" w:rsidP="00855A9E">
      <w:pPr>
        <w:rPr>
          <w:lang w:val="en-GB" w:bidi="ar-SA"/>
        </w:rPr>
      </w:pPr>
    </w:p>
    <w:p w14:paraId="3875A69F" w14:textId="1485F29D" w:rsidR="00855A9E" w:rsidRPr="00855A9E" w:rsidRDefault="00855A9E" w:rsidP="00855A9E">
      <w:pPr>
        <w:rPr>
          <w:lang w:val="en-GB" w:bidi="ar-SA"/>
        </w:rPr>
      </w:pPr>
    </w:p>
    <w:p w14:paraId="71B92422" w14:textId="66AC27E8" w:rsidR="00855A9E" w:rsidRPr="00855A9E" w:rsidRDefault="00855A9E" w:rsidP="00855A9E">
      <w:pPr>
        <w:rPr>
          <w:lang w:val="en-GB" w:bidi="ar-SA"/>
        </w:rPr>
      </w:pPr>
    </w:p>
    <w:p w14:paraId="7583DD59" w14:textId="5ECF9904" w:rsidR="00855A9E" w:rsidRPr="00855A9E" w:rsidRDefault="00855A9E" w:rsidP="00855A9E">
      <w:pPr>
        <w:rPr>
          <w:lang w:val="en-GB" w:bidi="ar-SA"/>
        </w:rPr>
      </w:pPr>
    </w:p>
    <w:p w14:paraId="5D2E07B1" w14:textId="49E9F7F4" w:rsidR="00855A9E" w:rsidRPr="00855A9E" w:rsidRDefault="00855A9E" w:rsidP="00855A9E">
      <w:pPr>
        <w:rPr>
          <w:lang w:val="en-GB" w:bidi="ar-SA"/>
        </w:rPr>
      </w:pPr>
    </w:p>
    <w:p w14:paraId="2FDA1FA3" w14:textId="5DFC7B71" w:rsidR="00855A9E" w:rsidRPr="00855A9E" w:rsidRDefault="00855A9E" w:rsidP="00855A9E">
      <w:pPr>
        <w:rPr>
          <w:lang w:val="en-GB" w:bidi="ar-SA"/>
        </w:rPr>
      </w:pPr>
    </w:p>
    <w:p w14:paraId="3A1885FA" w14:textId="59D89F2F" w:rsidR="00855A9E" w:rsidRPr="00855A9E" w:rsidRDefault="00855A9E" w:rsidP="00855A9E">
      <w:pPr>
        <w:rPr>
          <w:lang w:val="en-GB" w:bidi="ar-SA"/>
        </w:rPr>
      </w:pPr>
    </w:p>
    <w:p w14:paraId="665FC655" w14:textId="0348992D" w:rsidR="00855A9E" w:rsidRPr="00855A9E" w:rsidRDefault="00855A9E" w:rsidP="00855A9E">
      <w:pPr>
        <w:rPr>
          <w:lang w:val="en-GB" w:bidi="ar-SA"/>
        </w:rPr>
      </w:pPr>
    </w:p>
    <w:p w14:paraId="13291536" w14:textId="2A1F857F" w:rsidR="00855A9E" w:rsidRPr="00855A9E" w:rsidRDefault="00855A9E" w:rsidP="00855A9E">
      <w:pPr>
        <w:rPr>
          <w:lang w:val="en-GB" w:bidi="ar-SA"/>
        </w:rPr>
      </w:pPr>
    </w:p>
    <w:p w14:paraId="1651318E" w14:textId="43E6D4F3" w:rsidR="00855A9E" w:rsidRPr="00855A9E" w:rsidRDefault="00855A9E" w:rsidP="00855A9E">
      <w:pPr>
        <w:rPr>
          <w:lang w:val="en-GB" w:bidi="ar-SA"/>
        </w:rPr>
      </w:pPr>
    </w:p>
    <w:p w14:paraId="0984493E" w14:textId="32FA96A2" w:rsidR="00855A9E" w:rsidRPr="00855A9E" w:rsidRDefault="00855A9E" w:rsidP="00855A9E">
      <w:pPr>
        <w:rPr>
          <w:lang w:val="en-GB" w:bidi="ar-SA"/>
        </w:rPr>
      </w:pPr>
    </w:p>
    <w:p w14:paraId="527186CA" w14:textId="684CC73A" w:rsidR="00855A9E" w:rsidRPr="00855A9E" w:rsidRDefault="00855A9E" w:rsidP="00855A9E">
      <w:pPr>
        <w:rPr>
          <w:lang w:val="en-GB" w:bidi="ar-SA"/>
        </w:rPr>
      </w:pPr>
    </w:p>
    <w:p w14:paraId="6483DFB9" w14:textId="322AAC60" w:rsidR="00855A9E" w:rsidRPr="00855A9E" w:rsidRDefault="00855A9E" w:rsidP="00855A9E">
      <w:pPr>
        <w:rPr>
          <w:lang w:val="en-GB" w:bidi="ar-SA"/>
        </w:rPr>
      </w:pPr>
    </w:p>
    <w:p w14:paraId="2A23B57E" w14:textId="36F67BB7" w:rsidR="00855A9E" w:rsidRPr="00855A9E" w:rsidRDefault="00855A9E" w:rsidP="00855A9E">
      <w:pPr>
        <w:rPr>
          <w:lang w:val="en-GB" w:bidi="ar-SA"/>
        </w:rPr>
      </w:pPr>
    </w:p>
    <w:p w14:paraId="28F4E643" w14:textId="56325674" w:rsidR="00855A9E" w:rsidRPr="00855A9E" w:rsidRDefault="00855A9E" w:rsidP="00855A9E">
      <w:pPr>
        <w:rPr>
          <w:lang w:val="en-GB" w:bidi="ar-SA"/>
        </w:rPr>
      </w:pPr>
    </w:p>
    <w:p w14:paraId="642B903B" w14:textId="76491D71" w:rsidR="00855A9E" w:rsidRDefault="00855A9E" w:rsidP="00855A9E">
      <w:pPr>
        <w:rPr>
          <w:rFonts w:ascii="Times New Roman" w:hAnsi="Times New Roman" w:cs="Times New Roman"/>
          <w:color w:val="000000"/>
          <w:sz w:val="23"/>
          <w:szCs w:val="23"/>
          <w:lang w:val="en-GB" w:bidi="ar-SA"/>
        </w:rPr>
      </w:pPr>
    </w:p>
    <w:p w14:paraId="6DFB7B79" w14:textId="63BCC1DF" w:rsidR="00855A9E" w:rsidRDefault="00855A9E" w:rsidP="00855A9E">
      <w:pPr>
        <w:rPr>
          <w:lang w:val="en-GB" w:bidi="ar-SA"/>
        </w:rPr>
      </w:pPr>
    </w:p>
    <w:p w14:paraId="5B667E06" w14:textId="05FD893F" w:rsidR="00855A9E" w:rsidRDefault="00855A9E" w:rsidP="00855A9E">
      <w:pPr>
        <w:rPr>
          <w:lang w:val="en-GB" w:bidi="ar-SA"/>
        </w:rPr>
      </w:pPr>
    </w:p>
    <w:p w14:paraId="6A86D9ED" w14:textId="52634119" w:rsidR="00855A9E" w:rsidRDefault="00855A9E" w:rsidP="00855A9E">
      <w:pPr>
        <w:rPr>
          <w:lang w:val="en-GB" w:bidi="ar-SA"/>
        </w:rPr>
      </w:pPr>
    </w:p>
    <w:p w14:paraId="44C53A6B" w14:textId="522F2C9A" w:rsidR="00855A9E" w:rsidRPr="00855A9E" w:rsidRDefault="00855A9E" w:rsidP="00855A9E">
      <w:pPr>
        <w:rPr>
          <w:lang w:val="en-GB" w:bidi="ar-SA"/>
        </w:rPr>
      </w:pPr>
    </w:p>
    <w:sectPr w:rsidR="00855A9E" w:rsidRPr="00855A9E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Mono">
    <w:altName w:val="Sylfaen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 Pro Cond Light">
    <w:altName w:val="Calibri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77531107">
    <w:abstractNumId w:val="7"/>
  </w:num>
  <w:num w:numId="2" w16cid:durableId="37366559">
    <w:abstractNumId w:val="12"/>
  </w:num>
  <w:num w:numId="3" w16cid:durableId="1661499792">
    <w:abstractNumId w:val="17"/>
  </w:num>
  <w:num w:numId="4" w16cid:durableId="69812682">
    <w:abstractNumId w:val="8"/>
  </w:num>
  <w:num w:numId="5" w16cid:durableId="580992849">
    <w:abstractNumId w:val="11"/>
  </w:num>
  <w:num w:numId="6" w16cid:durableId="667178716">
    <w:abstractNumId w:val="0"/>
  </w:num>
  <w:num w:numId="7" w16cid:durableId="461315475">
    <w:abstractNumId w:val="5"/>
  </w:num>
  <w:num w:numId="8" w16cid:durableId="1324312646">
    <w:abstractNumId w:val="4"/>
  </w:num>
  <w:num w:numId="9" w16cid:durableId="1079983475">
    <w:abstractNumId w:val="1"/>
  </w:num>
  <w:num w:numId="10" w16cid:durableId="1843428383">
    <w:abstractNumId w:val="14"/>
  </w:num>
  <w:num w:numId="11" w16cid:durableId="401830418">
    <w:abstractNumId w:val="9"/>
  </w:num>
  <w:num w:numId="12" w16cid:durableId="1805731964">
    <w:abstractNumId w:val="2"/>
  </w:num>
  <w:num w:numId="13" w16cid:durableId="1381782422">
    <w:abstractNumId w:val="15"/>
  </w:num>
  <w:num w:numId="14" w16cid:durableId="1620717627">
    <w:abstractNumId w:val="6"/>
  </w:num>
  <w:num w:numId="15" w16cid:durableId="1871071829">
    <w:abstractNumId w:val="13"/>
  </w:num>
  <w:num w:numId="16" w16cid:durableId="811213464">
    <w:abstractNumId w:val="16"/>
  </w:num>
  <w:num w:numId="17" w16cid:durableId="501819228">
    <w:abstractNumId w:val="10"/>
  </w:num>
  <w:num w:numId="18" w16cid:durableId="649022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475A2"/>
    <w:rsid w:val="00057807"/>
    <w:rsid w:val="00057EFA"/>
    <w:rsid w:val="0008477A"/>
    <w:rsid w:val="00086EB0"/>
    <w:rsid w:val="00096F5D"/>
    <w:rsid w:val="000A4077"/>
    <w:rsid w:val="000A6E39"/>
    <w:rsid w:val="000B0964"/>
    <w:rsid w:val="000B1B38"/>
    <w:rsid w:val="000C2937"/>
    <w:rsid w:val="000C3B78"/>
    <w:rsid w:val="000F3185"/>
    <w:rsid w:val="00107E24"/>
    <w:rsid w:val="00122332"/>
    <w:rsid w:val="00133B6D"/>
    <w:rsid w:val="00135588"/>
    <w:rsid w:val="0013666A"/>
    <w:rsid w:val="00145F23"/>
    <w:rsid w:val="00155C63"/>
    <w:rsid w:val="00155EB7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C18B7"/>
    <w:rsid w:val="003C40DC"/>
    <w:rsid w:val="003D1F16"/>
    <w:rsid w:val="003D231B"/>
    <w:rsid w:val="003F298E"/>
    <w:rsid w:val="00401FC5"/>
    <w:rsid w:val="004127EB"/>
    <w:rsid w:val="004144F9"/>
    <w:rsid w:val="00422B6F"/>
    <w:rsid w:val="00433106"/>
    <w:rsid w:val="004410FF"/>
    <w:rsid w:val="00446BB4"/>
    <w:rsid w:val="00470AB0"/>
    <w:rsid w:val="0047508A"/>
    <w:rsid w:val="00485F3C"/>
    <w:rsid w:val="004B5206"/>
    <w:rsid w:val="004B76F7"/>
    <w:rsid w:val="004D0C69"/>
    <w:rsid w:val="004D41AA"/>
    <w:rsid w:val="004D6723"/>
    <w:rsid w:val="00502D43"/>
    <w:rsid w:val="00512AB4"/>
    <w:rsid w:val="0053722C"/>
    <w:rsid w:val="00542056"/>
    <w:rsid w:val="00551E70"/>
    <w:rsid w:val="00562934"/>
    <w:rsid w:val="005761A4"/>
    <w:rsid w:val="0058491C"/>
    <w:rsid w:val="005930DB"/>
    <w:rsid w:val="005B54D0"/>
    <w:rsid w:val="005D1AC7"/>
    <w:rsid w:val="005D2B4F"/>
    <w:rsid w:val="005D3955"/>
    <w:rsid w:val="005F2085"/>
    <w:rsid w:val="00600735"/>
    <w:rsid w:val="0061705E"/>
    <w:rsid w:val="006242BB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740A"/>
    <w:rsid w:val="006F12C6"/>
    <w:rsid w:val="006F20F1"/>
    <w:rsid w:val="00713245"/>
    <w:rsid w:val="007235B1"/>
    <w:rsid w:val="00737339"/>
    <w:rsid w:val="00737530"/>
    <w:rsid w:val="00774E83"/>
    <w:rsid w:val="007D50C9"/>
    <w:rsid w:val="007F2C6C"/>
    <w:rsid w:val="007F30ED"/>
    <w:rsid w:val="007F527E"/>
    <w:rsid w:val="008017FA"/>
    <w:rsid w:val="00803DD9"/>
    <w:rsid w:val="0081132F"/>
    <w:rsid w:val="008164A0"/>
    <w:rsid w:val="008370D6"/>
    <w:rsid w:val="00855A9E"/>
    <w:rsid w:val="008712F9"/>
    <w:rsid w:val="008C1D28"/>
    <w:rsid w:val="008C562B"/>
    <w:rsid w:val="008C6A86"/>
    <w:rsid w:val="00915BFE"/>
    <w:rsid w:val="00923BE8"/>
    <w:rsid w:val="0094694E"/>
    <w:rsid w:val="009A3BC3"/>
    <w:rsid w:val="009B012A"/>
    <w:rsid w:val="009D5243"/>
    <w:rsid w:val="009E1A2C"/>
    <w:rsid w:val="009F043F"/>
    <w:rsid w:val="009F7D52"/>
    <w:rsid w:val="00A00330"/>
    <w:rsid w:val="00A07C73"/>
    <w:rsid w:val="00A16DF5"/>
    <w:rsid w:val="00A2005C"/>
    <w:rsid w:val="00A32C7A"/>
    <w:rsid w:val="00A34F04"/>
    <w:rsid w:val="00A36730"/>
    <w:rsid w:val="00A44EF3"/>
    <w:rsid w:val="00A6447B"/>
    <w:rsid w:val="00AA0B9C"/>
    <w:rsid w:val="00AB5679"/>
    <w:rsid w:val="00AB5D5A"/>
    <w:rsid w:val="00AD7C32"/>
    <w:rsid w:val="00B12F46"/>
    <w:rsid w:val="00B16364"/>
    <w:rsid w:val="00B2515D"/>
    <w:rsid w:val="00B26F84"/>
    <w:rsid w:val="00B27BD5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75C01"/>
    <w:rsid w:val="00B865D7"/>
    <w:rsid w:val="00B86D07"/>
    <w:rsid w:val="00B92F6D"/>
    <w:rsid w:val="00BC4951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5815"/>
    <w:rsid w:val="00CE6A3F"/>
    <w:rsid w:val="00D04938"/>
    <w:rsid w:val="00D11C46"/>
    <w:rsid w:val="00D220B8"/>
    <w:rsid w:val="00D345E8"/>
    <w:rsid w:val="00D42ECB"/>
    <w:rsid w:val="00D47330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601F"/>
    <w:rsid w:val="00E40429"/>
    <w:rsid w:val="00E616CD"/>
    <w:rsid w:val="00E639FF"/>
    <w:rsid w:val="00E869B1"/>
    <w:rsid w:val="00E9156C"/>
    <w:rsid w:val="00EC7841"/>
    <w:rsid w:val="00ED17F4"/>
    <w:rsid w:val="00ED6BF1"/>
    <w:rsid w:val="00ED7E55"/>
    <w:rsid w:val="00EE2B1E"/>
    <w:rsid w:val="00F01544"/>
    <w:rsid w:val="00F01D41"/>
    <w:rsid w:val="00F2307A"/>
    <w:rsid w:val="00F271E7"/>
    <w:rsid w:val="00F32541"/>
    <w:rsid w:val="00F76D40"/>
    <w:rsid w:val="00F845CF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color w:val="00000A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Grigliatabella">
    <w:name w:val="Table Grid"/>
    <w:basedOn w:val="Tabellanormale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e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MOLINATTO SYLVIE</cp:lastModifiedBy>
  <cp:revision>16</cp:revision>
  <cp:lastPrinted>2022-12-20T16:49:00Z</cp:lastPrinted>
  <dcterms:created xsi:type="dcterms:W3CDTF">2021-12-09T07:19:00Z</dcterms:created>
  <dcterms:modified xsi:type="dcterms:W3CDTF">2022-12-20T16:53:00Z</dcterms:modified>
  <dc:language>it-IT</dc:language>
</cp:coreProperties>
</file>